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6591" w:rsidRPr="00076591" w:rsidRDefault="00076591" w:rsidP="00076591">
      <w:pPr>
        <w:spacing w:line="360" w:lineRule="auto"/>
        <w:jc w:val="center"/>
        <w:rPr>
          <w:rFonts w:ascii="Times New Roman" w:eastAsia="Calibri" w:hAnsi="Times New Roman" w:cs="Times New Roman"/>
          <w:b/>
          <w:spacing w:val="-1"/>
          <w:sz w:val="24"/>
          <w:szCs w:val="24"/>
        </w:rPr>
      </w:pP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B</w:t>
      </w:r>
      <w:r w:rsidRPr="00076591">
        <w:rPr>
          <w:rFonts w:ascii="Times New Roman" w:eastAsia="Calibri" w:hAnsi="Times New Roman" w:cs="Times New Roman"/>
          <w:b/>
          <w:spacing w:val="-3"/>
          <w:sz w:val="24"/>
          <w:szCs w:val="24"/>
        </w:rPr>
        <w:t>u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s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ne</w:t>
      </w:r>
      <w:r w:rsidRPr="00076591">
        <w:rPr>
          <w:rFonts w:ascii="Times New Roman" w:eastAsia="Calibri" w:hAnsi="Times New Roman" w:cs="Times New Roman"/>
          <w:b/>
          <w:spacing w:val="-2"/>
          <w:sz w:val="24"/>
          <w:szCs w:val="24"/>
        </w:rPr>
        <w:t>s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s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S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t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t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st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c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s</w:t>
      </w:r>
      <w:r w:rsidRPr="00076591">
        <w:rPr>
          <w:rFonts w:ascii="Times New Roman" w:eastAsia="Calibri" w:hAnsi="Times New Roman" w:cs="Times New Roman"/>
          <w:b/>
          <w:spacing w:val="-4"/>
          <w:sz w:val="24"/>
          <w:szCs w:val="24"/>
        </w:rPr>
        <w:t xml:space="preserve"> 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f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o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r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De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c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s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o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n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M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ki</w:t>
      </w:r>
      <w:r w:rsidRPr="00076591">
        <w:rPr>
          <w:rFonts w:ascii="Times New Roman" w:eastAsia="Calibri" w:hAnsi="Times New Roman" w:cs="Times New Roman"/>
          <w:b/>
          <w:spacing w:val="-3"/>
          <w:sz w:val="24"/>
          <w:szCs w:val="24"/>
        </w:rPr>
        <w:t>n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g</w:t>
      </w:r>
    </w:p>
    <w:p w:rsidR="00076591" w:rsidRPr="00076591" w:rsidRDefault="00076591" w:rsidP="000765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Sep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tem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be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r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2</w:t>
      </w:r>
      <w:r w:rsidRPr="00076591">
        <w:rPr>
          <w:rFonts w:ascii="Times New Roman" w:eastAsia="Calibri" w:hAnsi="Times New Roman" w:cs="Times New Roman"/>
          <w:b/>
          <w:spacing w:val="-2"/>
          <w:sz w:val="24"/>
          <w:szCs w:val="24"/>
        </w:rPr>
        <w:t>02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Pr="00076591">
        <w:rPr>
          <w:rFonts w:ascii="Times New Roman" w:eastAsia="Calibri" w:hAnsi="Times New Roman" w:cs="Times New Roman"/>
          <w:b/>
          <w:spacing w:val="2"/>
          <w:sz w:val="24"/>
          <w:szCs w:val="24"/>
        </w:rPr>
        <w:t xml:space="preserve"> 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Ex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m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na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t</w:t>
      </w:r>
      <w:r w:rsidRPr="00076591">
        <w:rPr>
          <w:rFonts w:ascii="Times New Roman" w:eastAsia="Calibri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Calibri" w:hAnsi="Times New Roman" w:cs="Times New Roman"/>
          <w:b/>
          <w:spacing w:val="-1"/>
          <w:sz w:val="24"/>
          <w:szCs w:val="24"/>
        </w:rPr>
        <w:t>o</w:t>
      </w:r>
      <w:r w:rsidRPr="00076591">
        <w:rPr>
          <w:rFonts w:ascii="Times New Roman" w:eastAsia="Calibri" w:hAnsi="Times New Roman" w:cs="Times New Roman"/>
          <w:b/>
          <w:sz w:val="24"/>
          <w:szCs w:val="24"/>
        </w:rPr>
        <w:t>n</w:t>
      </w:r>
    </w:p>
    <w:p w:rsidR="00076591" w:rsidRDefault="00076591" w:rsidP="005135A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076591" w:rsidRDefault="00076591" w:rsidP="00076591">
      <w:pPr>
        <w:spacing w:before="29" w:line="277" w:lineRule="auto"/>
        <w:ind w:right="1513"/>
        <w:rPr>
          <w:rFonts w:ascii="Times New Roman" w:hAnsi="Times New Roman" w:cs="Times New Roman"/>
          <w:b/>
          <w:sz w:val="24"/>
          <w:szCs w:val="24"/>
        </w:rPr>
      </w:pPr>
    </w:p>
    <w:p w:rsidR="00076591" w:rsidRPr="00076591" w:rsidRDefault="00076591" w:rsidP="00076591">
      <w:pPr>
        <w:spacing w:before="29" w:line="277" w:lineRule="auto"/>
        <w:ind w:right="226"/>
        <w:jc w:val="both"/>
        <w:rPr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Q1.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S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lve th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following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qu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s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ns (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w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h n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c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sa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t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s in wo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d) 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 w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h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e in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p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ation.</w:t>
      </w:r>
    </w:p>
    <w:p w:rsidR="00076591" w:rsidRPr="00076591" w:rsidRDefault="00076591" w:rsidP="00076591">
      <w:pPr>
        <w:spacing w:line="277" w:lineRule="auto"/>
        <w:ind w:right="216"/>
        <w:jc w:val="both"/>
        <w:rPr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S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ow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 o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c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ur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om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 in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d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t</w:t>
      </w:r>
      <w:r w:rsidRPr="00076591">
        <w:rPr>
          <w:rFonts w:ascii="Times New Roman" w:eastAsia="Times New Roman" w:hAnsi="Times New Roman" w:cs="Times New Roman"/>
          <w:b/>
          <w:spacing w:val="6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v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urs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winter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n a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i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. Th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a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s on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n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w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l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3 d</w:t>
      </w:r>
      <w:r w:rsidRPr="00076591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.</w:t>
      </w:r>
    </w:p>
    <w:p w:rsidR="00076591" w:rsidRDefault="00076591" w:rsidP="0007659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1.  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W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h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t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 the p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b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bi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7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f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ve sno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w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 in 2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w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s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?</w:t>
      </w:r>
    </w:p>
    <w:p w:rsidR="00076591" w:rsidRDefault="00076591" w:rsidP="00076591">
      <w:pPr>
        <w:spacing w:before="29"/>
        <w:ind w:right="-56"/>
        <w:jc w:val="both"/>
        <w:rPr>
          <w:rFonts w:ascii="Times New Roman" w:eastAsia="Times New Roman" w:hAnsi="Times New Roman" w:cs="Times New Roman"/>
          <w:b/>
          <w:position w:val="-1"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 w:rsidRPr="00076591">
        <w:rPr>
          <w:rFonts w:ascii="Times New Roman" w:eastAsia="Times New Roman" w:hAnsi="Times New Roman" w:cs="Times New Roman"/>
          <w:b/>
          <w:spacing w:val="53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ind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h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ro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b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bi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o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f a snow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l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od</w:t>
      </w:r>
      <w:r w:rsidRPr="00076591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7"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? 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(10 </w:t>
      </w:r>
      <w:r w:rsidRPr="00076591">
        <w:rPr>
          <w:rFonts w:ascii="Times New Roman" w:eastAsia="Times New Roman" w:hAnsi="Times New Roman" w:cs="Times New Roman"/>
          <w:b/>
          <w:spacing w:val="-2"/>
          <w:position w:val="-1"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k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s)</w:t>
      </w:r>
    </w:p>
    <w:p w:rsidR="00076591" w:rsidRDefault="00076591" w:rsidP="005135A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60B0F" w:rsidRPr="005135A0" w:rsidRDefault="00076591" w:rsidP="005135A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 1.</w:t>
      </w:r>
    </w:p>
    <w:p w:rsidR="00575B8C" w:rsidRPr="005135A0" w:rsidRDefault="00575B8C" w:rsidP="005135A0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35A0"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</w:p>
    <w:p w:rsidR="00575B8C" w:rsidRPr="005135A0" w:rsidRDefault="00C34F3A" w:rsidP="005135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135A0">
        <w:rPr>
          <w:rFonts w:ascii="Times New Roman" w:hAnsi="Times New Roman" w:cs="Times New Roman"/>
          <w:sz w:val="24"/>
          <w:szCs w:val="24"/>
        </w:rPr>
        <w:t>Snowfalls naturally happen at random and independently during the winter in a city. Considering that there is typically one snowfall every three days as well Following that, the quantity of snowfalls (X) has a Poisson distribution with a mean of 1 every three days. The random variable's pmf is then provided by</w:t>
      </w:r>
    </w:p>
    <w:p w:rsidR="005135A0" w:rsidRPr="005135A0" w:rsidRDefault="00C34F3A" w:rsidP="005135A0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135A0">
        <w:rPr>
          <w:rFonts w:ascii="Times New Roman" w:hAnsi="Times New Roman" w:cs="Times New Roman"/>
          <w:sz w:val="24"/>
          <w:szCs w:val="24"/>
        </w:rPr>
        <w:t>P(X=x</w:t>
      </w:r>
      <w:r w:rsidRPr="005135A0">
        <w:rPr>
          <w:rFonts w:ascii="Times New Roman" w:hAnsi="Times New Roman" w:cs="Times New Roman"/>
          <w:sz w:val="32"/>
          <w:szCs w:val="32"/>
        </w:rPr>
        <w:t>)=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-u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u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x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x!</m:t>
            </m:r>
          </m:den>
        </m:f>
      </m:oMath>
      <w:r w:rsidRPr="005135A0">
        <w:rPr>
          <w:rFonts w:ascii="Times New Roman" w:eastAsiaTheme="minorEastAsia" w:hAnsi="Times New Roman" w:cs="Times New Roman"/>
          <w:sz w:val="24"/>
          <w:szCs w:val="24"/>
        </w:rPr>
        <w:t xml:space="preserve"> For x=0,1,2,…..</w:t>
      </w:r>
    </w:p>
    <w:p w:rsidR="009F7647" w:rsidRPr="005135A0" w:rsidRDefault="009F7647" w:rsidP="005135A0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135A0">
        <w:rPr>
          <w:rFonts w:ascii="Times New Roman" w:hAnsi="Times New Roman" w:cs="Times New Roman"/>
          <w:sz w:val="24"/>
          <w:szCs w:val="24"/>
        </w:rPr>
        <w:t xml:space="preserve">It is given that the number of snow falls for 3 days is 1, the mean number of snow falls for 1day is 1/3     </w:t>
      </w:r>
    </w:p>
    <w:p w:rsidR="00076591" w:rsidRDefault="00076591" w:rsidP="00076591">
      <w:pPr>
        <w:spacing w:before="29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7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lastRenderedPageBreak/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 w:rsidRPr="00871701"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Sept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2,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r>
        <w:rPr>
          <w:rFonts w:ascii="Georgia" w:hAnsi="Georgia" w:cs="Calibri"/>
          <w:color w:val="222222"/>
          <w:sz w:val="33"/>
          <w:szCs w:val="33"/>
        </w:rPr>
        <w:t>you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8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9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 no 8791490301.</w:t>
      </w:r>
    </w:p>
    <w:p w:rsidR="00282077" w:rsidRDefault="00282077" w:rsidP="00282077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282077" w:rsidRDefault="00282077" w:rsidP="00076591">
      <w:pPr>
        <w:spacing w:before="29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076591" w:rsidRDefault="00076591" w:rsidP="00076591">
      <w:pPr>
        <w:spacing w:before="29" w:line="36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076591" w:rsidRPr="00076591" w:rsidRDefault="00076591" w:rsidP="00076591">
      <w:pPr>
        <w:spacing w:before="29" w:line="360" w:lineRule="auto"/>
        <w:rPr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Q2.</w:t>
      </w:r>
      <w:r w:rsidRPr="00076591">
        <w:rPr>
          <w:rFonts w:ascii="Times New Roman" w:eastAsia="Times New Roman" w:hAnsi="Times New Roman" w:cs="Times New Roman"/>
          <w:b/>
          <w:spacing w:val="43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om the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l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wing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d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a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n Y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ubs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ription of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PS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o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db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,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cu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e the</w:t>
      </w:r>
      <w:r w:rsidRPr="00076591">
        <w:rPr>
          <w:b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fo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re</w:t>
      </w:r>
      <w:r w:rsidRPr="00076591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sted v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lue </w:t>
      </w:r>
      <w:r w:rsidRPr="00076591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o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f 20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1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6</w:t>
      </w:r>
      <w:r w:rsidRPr="00076591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u</w:t>
      </w:r>
      <w:r w:rsidRPr="00076591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s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ing</w:t>
      </w:r>
      <w:r w:rsidRPr="00076591">
        <w:rPr>
          <w:rFonts w:ascii="Times New Roman" w:eastAsia="Times New Roman" w:hAnsi="Times New Roman" w:cs="Times New Roman"/>
          <w:b/>
          <w:spacing w:val="-2"/>
          <w:position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5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-</w:t>
      </w:r>
      <w:r w:rsidRPr="00076591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a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r movi</w:t>
      </w:r>
      <w:r w:rsidRPr="00076591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pacing w:val="-2"/>
          <w:position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v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ra</w:t>
      </w:r>
      <w:r w:rsidRPr="00076591">
        <w:rPr>
          <w:rFonts w:ascii="Times New Roman" w:eastAsia="Times New Roman" w:hAnsi="Times New Roman" w:cs="Times New Roman"/>
          <w:b/>
          <w:spacing w:val="-2"/>
          <w:position w:val="-1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.      </w:t>
      </w:r>
      <w:r w:rsidRPr="00076591">
        <w:rPr>
          <w:rFonts w:ascii="Times New Roman" w:eastAsia="Times New Roman" w:hAnsi="Times New Roman" w:cs="Times New Roman"/>
          <w:b/>
          <w:spacing w:val="7"/>
          <w:position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 xml:space="preserve">(10 </w:t>
      </w:r>
      <w:r w:rsidRPr="00076591">
        <w:rPr>
          <w:rFonts w:ascii="Times New Roman" w:eastAsia="Times New Roman" w:hAnsi="Times New Roman" w:cs="Times New Roman"/>
          <w:b/>
          <w:spacing w:val="-2"/>
          <w:position w:val="-1"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>k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s)</w:t>
      </w:r>
    </w:p>
    <w:p w:rsidR="00076591" w:rsidRDefault="00076591" w:rsidP="00076591">
      <w:pPr>
        <w:spacing w:before="5" w:line="220" w:lineRule="exact"/>
      </w:pPr>
    </w:p>
    <w:p w:rsidR="00076591" w:rsidRDefault="00076591" w:rsidP="00076591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>
            <wp:extent cx="4839970" cy="108521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970" cy="1085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591" w:rsidRDefault="00076591" w:rsidP="00076591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076591" w:rsidRDefault="00076591" w:rsidP="00076591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Ans 2.</w:t>
      </w:r>
    </w:p>
    <w:p w:rsidR="00EF156B" w:rsidRPr="005135A0" w:rsidRDefault="00EF156B" w:rsidP="00076591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5135A0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Introduction</w:t>
      </w:r>
    </w:p>
    <w:p w:rsidR="005135A0" w:rsidRPr="002F1B8E" w:rsidRDefault="003B1694" w:rsidP="005135A0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135A0">
        <w:rPr>
          <w:rFonts w:ascii="Times New Roman" w:eastAsiaTheme="minorEastAsia" w:hAnsi="Times New Roman" w:cs="Times New Roman"/>
          <w:sz w:val="24"/>
          <w:szCs w:val="24"/>
        </w:rPr>
        <w:t>A moving average is a method used in statistics to examine data points by averaging a number of different subsets of the entire data set. A moving average (MA) is a stock indicator used frequently in technical analysis in the world of finance.</w:t>
      </w:r>
    </w:p>
    <w:p w:rsidR="00076591" w:rsidRDefault="00076591" w:rsidP="00076591">
      <w:pPr>
        <w:spacing w:before="29" w:line="360" w:lineRule="auto"/>
        <w:ind w:right="175"/>
        <w:jc w:val="both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076591" w:rsidRPr="00076591" w:rsidRDefault="00076591" w:rsidP="00076591">
      <w:pPr>
        <w:spacing w:before="29" w:line="360" w:lineRule="auto"/>
        <w:ind w:right="175"/>
        <w:jc w:val="both"/>
        <w:rPr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Q3a. Th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following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d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ta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r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nt 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h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um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b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 of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poin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ments m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d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 1</w:t>
      </w:r>
      <w:r w:rsidRPr="00076591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5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-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ute int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l </w:t>
      </w:r>
      <w:r w:rsidRPr="00076591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>b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 tel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hon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olicitation for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a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w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-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c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mpa</w:t>
      </w:r>
      <w:r w:rsidRPr="00076591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me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076591">
        <w:rPr>
          <w:rFonts w:ascii="Times New Roman" w:eastAsia="Times New Roman" w:hAnsi="Times New Roman" w:cs="Times New Roman"/>
          <w:b/>
          <w:spacing w:val="-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‘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3"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j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t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na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ce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’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. Assume th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se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e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opulation dat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.   </w:t>
      </w:r>
      <w:r w:rsidRPr="00076591">
        <w:rPr>
          <w:rFonts w:ascii="Times New Roman" w:eastAsia="Times New Roman" w:hAnsi="Times New Roman" w:cs="Times New Roman"/>
          <w:b/>
          <w:spacing w:val="4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(5 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k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)</w:t>
      </w:r>
    </w:p>
    <w:p w:rsidR="00076591" w:rsidRPr="00076591" w:rsidRDefault="00076591" w:rsidP="00076591">
      <w:pPr>
        <w:spacing w:before="6"/>
        <w:rPr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1) C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cul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e the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v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i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076591" w:rsidRPr="00076591" w:rsidRDefault="00076591" w:rsidP="00076591">
      <w:pPr>
        <w:spacing w:before="7" w:line="120" w:lineRule="exact"/>
        <w:rPr>
          <w:b/>
          <w:sz w:val="13"/>
          <w:szCs w:val="13"/>
        </w:rPr>
      </w:pPr>
    </w:p>
    <w:p w:rsidR="00076591" w:rsidRPr="00076591" w:rsidRDefault="00076591" w:rsidP="00076591">
      <w:pPr>
        <w:spacing w:line="260" w:lineRule="exact"/>
        <w:rPr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2) C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lcul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te the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stan</w:t>
      </w:r>
      <w:r w:rsidRPr="00076591">
        <w:rPr>
          <w:rFonts w:ascii="Times New Roman" w:eastAsia="Times New Roman" w:hAnsi="Times New Roman" w:cs="Times New Roman"/>
          <w:b/>
          <w:spacing w:val="2"/>
          <w:position w:val="-1"/>
          <w:sz w:val="24"/>
          <w:szCs w:val="24"/>
        </w:rPr>
        <w:t>d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rd</w:t>
      </w:r>
      <w:r w:rsidRPr="00076591">
        <w:rPr>
          <w:rFonts w:ascii="Times New Roman" w:eastAsia="Times New Roman" w:hAnsi="Times New Roman" w:cs="Times New Roman"/>
          <w:b/>
          <w:spacing w:val="1"/>
          <w:position w:val="-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d</w:t>
      </w:r>
      <w:r w:rsidRPr="00076591">
        <w:rPr>
          <w:rFonts w:ascii="Times New Roman" w:eastAsia="Times New Roman" w:hAnsi="Times New Roman" w:cs="Times New Roman"/>
          <w:b/>
          <w:spacing w:val="-1"/>
          <w:position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position w:val="-1"/>
          <w:sz w:val="24"/>
          <w:szCs w:val="24"/>
        </w:rPr>
        <w:t>viation.</w:t>
      </w:r>
    </w:p>
    <w:p w:rsidR="00076591" w:rsidRDefault="00076591" w:rsidP="00076591">
      <w:pPr>
        <w:spacing w:line="200" w:lineRule="exact"/>
      </w:pPr>
    </w:p>
    <w:p w:rsidR="00076591" w:rsidRDefault="00076591" w:rsidP="00076591">
      <w:pPr>
        <w:spacing w:before="7" w:line="220" w:lineRule="exact"/>
      </w:pPr>
    </w:p>
    <w:p w:rsidR="00076591" w:rsidRDefault="00076591" w:rsidP="002F1B8E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2243455" cy="1536065"/>
            <wp:effectExtent l="1905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455" cy="1536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591" w:rsidRDefault="00076591" w:rsidP="00076591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076591" w:rsidRDefault="00076591" w:rsidP="00076591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076591">
        <w:rPr>
          <w:rFonts w:ascii="Times New Roman" w:eastAsiaTheme="minorEastAsia" w:hAnsi="Times New Roman" w:cs="Times New Roman"/>
          <w:b/>
          <w:sz w:val="24"/>
          <w:szCs w:val="24"/>
        </w:rPr>
        <w:t>Ans 3a.</w:t>
      </w:r>
    </w:p>
    <w:p w:rsidR="00076591" w:rsidRPr="00076591" w:rsidRDefault="00076591" w:rsidP="00076591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35A0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Introduction</w:t>
      </w:r>
    </w:p>
    <w:p w:rsidR="00670944" w:rsidRPr="005135A0" w:rsidRDefault="00670944" w:rsidP="00076591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135A0">
        <w:rPr>
          <w:rFonts w:ascii="Times New Roman" w:eastAsiaTheme="minorEastAsia" w:hAnsi="Times New Roman" w:cs="Times New Roman"/>
          <w:sz w:val="24"/>
          <w:szCs w:val="24"/>
        </w:rPr>
        <w:t>In order to determine the appropriate asset allocation, variance is used in finance to analyze the relative performance of each asset in a portfolio. The standard deviation is equal to the variance squared.</w:t>
      </w:r>
    </w:p>
    <w:p w:rsidR="002F1B8E" w:rsidRPr="002F1B8E" w:rsidRDefault="00670944" w:rsidP="002F1B8E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5135A0">
        <w:rPr>
          <w:rFonts w:ascii="Times New Roman" w:eastAsiaTheme="minorEastAsia" w:hAnsi="Times New Roman" w:cs="Times New Roman"/>
          <w:sz w:val="24"/>
          <w:szCs w:val="24"/>
        </w:rPr>
        <w:t xml:space="preserve">The term "standard deviation" (or "") refers to a measurement of the data's dispersion from the </w:t>
      </w:r>
    </w:p>
    <w:p w:rsidR="00076591" w:rsidRDefault="00076591" w:rsidP="005135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76591" w:rsidRPr="00076591" w:rsidRDefault="00076591" w:rsidP="00076591">
      <w:pPr>
        <w:spacing w:before="29" w:line="360" w:lineRule="auto"/>
        <w:ind w:right="126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76591" w:rsidRPr="00076591" w:rsidRDefault="00076591" w:rsidP="00076591">
      <w:pPr>
        <w:spacing w:before="29" w:line="360" w:lineRule="auto"/>
        <w:ind w:right="126"/>
        <w:jc w:val="both"/>
        <w:rPr>
          <w:b/>
          <w:sz w:val="24"/>
          <w:szCs w:val="24"/>
        </w:rPr>
      </w:pP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Q3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b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rom the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ol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owing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F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u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re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lcu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e Cost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 w:rsidRPr="00076591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L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iv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n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g </w:t>
      </w:r>
      <w:r w:rsidRPr="00076591">
        <w:rPr>
          <w:rFonts w:ascii="Times New Roman" w:eastAsia="Times New Roman" w:hAnsi="Times New Roman" w:cs="Times New Roman"/>
          <w:b/>
          <w:spacing w:val="-3"/>
          <w:sz w:val="24"/>
          <w:szCs w:val="24"/>
        </w:rPr>
        <w:t>I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x</w:t>
      </w:r>
      <w:r w:rsidRPr="00076591">
        <w:rPr>
          <w:rFonts w:ascii="Times New Roman" w:eastAsia="Times New Roman" w:hAnsi="Times New Roman" w:cs="Times New Roman"/>
          <w:b/>
          <w:spacing w:val="5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(ag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re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g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te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 xml:space="preserve"> 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pacing w:val="2"/>
          <w:sz w:val="24"/>
          <w:szCs w:val="24"/>
        </w:rPr>
        <w:t>x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e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ndi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t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ure method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)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 xml:space="preserve">.   (5 </w:t>
      </w:r>
      <w:r w:rsidRPr="00076591"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M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Pr="00076591">
        <w:rPr>
          <w:rFonts w:ascii="Times New Roman" w:eastAsia="Times New Roman" w:hAnsi="Times New Roman" w:cs="Times New Roman"/>
          <w:b/>
          <w:spacing w:val="-1"/>
          <w:sz w:val="24"/>
          <w:szCs w:val="24"/>
        </w:rPr>
        <w:t>r</w:t>
      </w:r>
      <w:r w:rsidRPr="00076591"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k</w:t>
      </w:r>
      <w:r w:rsidRPr="00076591">
        <w:rPr>
          <w:rFonts w:ascii="Times New Roman" w:eastAsia="Times New Roman" w:hAnsi="Times New Roman" w:cs="Times New Roman"/>
          <w:b/>
          <w:sz w:val="24"/>
          <w:szCs w:val="24"/>
        </w:rPr>
        <w:t>s)</w:t>
      </w:r>
    </w:p>
    <w:p w:rsidR="00076591" w:rsidRDefault="00076591" w:rsidP="00076591">
      <w:pPr>
        <w:spacing w:before="1" w:line="200" w:lineRule="exact"/>
      </w:pPr>
    </w:p>
    <w:p w:rsidR="00076591" w:rsidRDefault="00076591" w:rsidP="00076591">
      <w:pPr>
        <w:ind w:left="3995" w:right="3574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B</w:t>
      </w:r>
      <w:r>
        <w:rPr>
          <w:rFonts w:ascii="Times New Roman" w:eastAsia="Times New Roman" w:hAnsi="Times New Roman" w:cs="Times New Roman"/>
          <w:b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b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ELOW</w:t>
      </w:r>
    </w:p>
    <w:p w:rsidR="00076591" w:rsidRDefault="00076591" w:rsidP="00076591">
      <w:pPr>
        <w:spacing w:line="200" w:lineRule="exact"/>
      </w:pPr>
    </w:p>
    <w:p w:rsidR="00076591" w:rsidRDefault="00076591" w:rsidP="00076591">
      <w:pPr>
        <w:spacing w:before="15" w:line="240" w:lineRule="exact"/>
        <w:rPr>
          <w:sz w:val="24"/>
          <w:szCs w:val="24"/>
        </w:rPr>
      </w:pPr>
    </w:p>
    <w:p w:rsidR="00076591" w:rsidRDefault="00076591" w:rsidP="0007659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>
            <wp:extent cx="3236214" cy="1149237"/>
            <wp:effectExtent l="19050" t="0" r="2286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481" cy="11489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591" w:rsidRDefault="00076591" w:rsidP="00076591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76591" w:rsidRDefault="00076591" w:rsidP="00076591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ns 3b.</w:t>
      </w:r>
    </w:p>
    <w:p w:rsidR="0070506A" w:rsidRPr="005135A0" w:rsidRDefault="0070506A" w:rsidP="00076591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35A0"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</w:p>
    <w:p w:rsidR="002439EA" w:rsidRPr="005135A0" w:rsidRDefault="00B06164" w:rsidP="002F1B8E">
      <w:pPr>
        <w:spacing w:line="360" w:lineRule="auto"/>
        <w:rPr>
          <w:rStyle w:val="mo"/>
          <w:rFonts w:ascii="Times New Roman" w:eastAsiaTheme="minorEastAsia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</w:pPr>
      <w:r w:rsidRPr="005135A0">
        <w:rPr>
          <w:rFonts w:ascii="Times New Roman" w:hAnsi="Times New Roman" w:cs="Times New Roman"/>
          <w:sz w:val="24"/>
          <w:szCs w:val="24"/>
        </w:rPr>
        <w:t xml:space="preserve">The weights used in this method are the amounts of various commodities consumed by a certain group of people in the base year. The overall cost of each commodity for each year is then </w:t>
      </w:r>
      <w:r w:rsidR="004A5B37" w:rsidRPr="005135A0">
        <w:rPr>
          <w:rFonts w:ascii="Times New Roman" w:hAnsi="Times New Roman" w:cs="Times New Roman"/>
          <w:sz w:val="24"/>
          <w:szCs w:val="24"/>
        </w:rPr>
        <w:t>determined. To</w:t>
      </w:r>
      <w:r w:rsidRPr="005135A0">
        <w:rPr>
          <w:rFonts w:ascii="Times New Roman" w:hAnsi="Times New Roman" w:cs="Times New Roman"/>
          <w:sz w:val="24"/>
          <w:szCs w:val="24"/>
        </w:rPr>
        <w:t xml:space="preserve"> do this, multiply the current year's price by the quantity or weight from the base </w:t>
      </w:r>
    </w:p>
    <w:p w:rsidR="008F0D5B" w:rsidRPr="005135A0" w:rsidRDefault="008F0D5B" w:rsidP="005135A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8F0D5B" w:rsidRPr="005135A0" w:rsidSect="005E6C1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51A6" w:rsidRDefault="00D851A6" w:rsidP="004F18B4">
      <w:pPr>
        <w:spacing w:after="0" w:line="240" w:lineRule="auto"/>
      </w:pPr>
      <w:r>
        <w:separator/>
      </w:r>
    </w:p>
  </w:endnote>
  <w:endnote w:type="continuationSeparator" w:id="1">
    <w:p w:rsidR="00D851A6" w:rsidRDefault="00D851A6" w:rsidP="004F1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51A6" w:rsidRDefault="00D851A6" w:rsidP="004F18B4">
      <w:pPr>
        <w:spacing w:after="0" w:line="240" w:lineRule="auto"/>
      </w:pPr>
      <w:r>
        <w:separator/>
      </w:r>
    </w:p>
  </w:footnote>
  <w:footnote w:type="continuationSeparator" w:id="1">
    <w:p w:rsidR="00D851A6" w:rsidRDefault="00D851A6" w:rsidP="004F1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3C62" w:rsidRDefault="00D851A6">
    <w:pPr>
      <w:spacing w:line="200" w:lineRule="exac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647EE5"/>
    <w:multiLevelType w:val="hybridMultilevel"/>
    <w:tmpl w:val="567C6C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AA0652"/>
    <w:multiLevelType w:val="hybridMultilevel"/>
    <w:tmpl w:val="2A56AE02"/>
    <w:lvl w:ilvl="0" w:tplc="E3888A60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0F3E3D"/>
    <w:multiLevelType w:val="hybridMultilevel"/>
    <w:tmpl w:val="2A56AE02"/>
    <w:lvl w:ilvl="0" w:tplc="E3888A60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42B71CD"/>
    <w:multiLevelType w:val="hybridMultilevel"/>
    <w:tmpl w:val="1DEEBF16"/>
    <w:lvl w:ilvl="0" w:tplc="43BC071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La0MDY3sDAwNDIyMjNU0lEKTi0uzszPAykwqgUAPLZ36CwAAAA="/>
  </w:docVars>
  <w:rsids>
    <w:rsidRoot w:val="00575B8C"/>
    <w:rsid w:val="00076591"/>
    <w:rsid w:val="0022593E"/>
    <w:rsid w:val="002439EA"/>
    <w:rsid w:val="00282077"/>
    <w:rsid w:val="0028606B"/>
    <w:rsid w:val="00287C2C"/>
    <w:rsid w:val="002955CC"/>
    <w:rsid w:val="002C53C3"/>
    <w:rsid w:val="002F1B8E"/>
    <w:rsid w:val="003B1694"/>
    <w:rsid w:val="004639BF"/>
    <w:rsid w:val="004A5B37"/>
    <w:rsid w:val="004E304F"/>
    <w:rsid w:val="004F18B4"/>
    <w:rsid w:val="005135A0"/>
    <w:rsid w:val="00575B8C"/>
    <w:rsid w:val="005E6C1F"/>
    <w:rsid w:val="00670944"/>
    <w:rsid w:val="0070506A"/>
    <w:rsid w:val="00736054"/>
    <w:rsid w:val="00760B0F"/>
    <w:rsid w:val="0077528C"/>
    <w:rsid w:val="008F0D5B"/>
    <w:rsid w:val="009A2D14"/>
    <w:rsid w:val="009F7647"/>
    <w:rsid w:val="00AB3461"/>
    <w:rsid w:val="00B06164"/>
    <w:rsid w:val="00BC3522"/>
    <w:rsid w:val="00C34F3A"/>
    <w:rsid w:val="00D851A6"/>
    <w:rsid w:val="00EF156B"/>
    <w:rsid w:val="00FD69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6C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4F3A"/>
    <w:rPr>
      <w:color w:val="808080"/>
    </w:rPr>
  </w:style>
  <w:style w:type="paragraph" w:styleId="ListParagraph">
    <w:name w:val="List Paragraph"/>
    <w:basedOn w:val="Normal"/>
    <w:uiPriority w:val="34"/>
    <w:qFormat/>
    <w:rsid w:val="00C34F3A"/>
    <w:pPr>
      <w:ind w:left="720"/>
      <w:contextualSpacing/>
    </w:pPr>
  </w:style>
  <w:style w:type="table" w:styleId="TableGrid">
    <w:name w:val="Table Grid"/>
    <w:basedOn w:val="TableNormal"/>
    <w:uiPriority w:val="39"/>
    <w:rsid w:val="004A5B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4A5B37"/>
    <w:rPr>
      <w:b/>
      <w:bCs/>
    </w:rPr>
  </w:style>
  <w:style w:type="character" w:customStyle="1" w:styleId="mi">
    <w:name w:val="mi"/>
    <w:basedOn w:val="DefaultParagraphFont"/>
    <w:rsid w:val="00FD692E"/>
  </w:style>
  <w:style w:type="character" w:customStyle="1" w:styleId="mo">
    <w:name w:val="mo"/>
    <w:basedOn w:val="DefaultParagraphFont"/>
    <w:rsid w:val="00FD692E"/>
  </w:style>
  <w:style w:type="character" w:customStyle="1" w:styleId="mord">
    <w:name w:val="mord"/>
    <w:basedOn w:val="DefaultParagraphFont"/>
    <w:rsid w:val="003B1694"/>
  </w:style>
  <w:style w:type="paragraph" w:styleId="BalloonText">
    <w:name w:val="Balloon Text"/>
    <w:basedOn w:val="Normal"/>
    <w:link w:val="BalloonTextChar"/>
    <w:uiPriority w:val="99"/>
    <w:semiHidden/>
    <w:unhideWhenUsed/>
    <w:rsid w:val="00076591"/>
    <w:pPr>
      <w:spacing w:after="0" w:line="240" w:lineRule="auto"/>
    </w:pPr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591"/>
    <w:rPr>
      <w:rFonts w:ascii="Arial" w:hAnsi="Arial" w:cs="Arial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28207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33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pkieducation@gmai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mimsassignment.com/online-buy-2/" TargetMode="Externa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aapkieducation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4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dcterms:created xsi:type="dcterms:W3CDTF">2022-08-02T22:18:00Z</dcterms:created>
  <dcterms:modified xsi:type="dcterms:W3CDTF">2022-08-03T07:13:00Z</dcterms:modified>
</cp:coreProperties>
</file>